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Hag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g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 N Phelps Ave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reib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3906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